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A3E" w:rsidRDefault="00CD3A3E" w:rsidP="00DF3861"/>
    <w:tbl>
      <w:tblPr>
        <w:tblStyle w:val="TableGrid"/>
        <w:tblpPr w:leftFromText="180" w:rightFromText="180" w:vertAnchor="text" w:horzAnchor="margin" w:tblpXSpec="center" w:tblpY="-107"/>
        <w:tblW w:w="106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16"/>
        <w:gridCol w:w="6943"/>
        <w:gridCol w:w="2268"/>
      </w:tblGrid>
      <w:tr w:rsidR="00CD3A3E" w:rsidTr="00615E3E">
        <w:trPr>
          <w:trHeight w:val="842"/>
          <w:jc w:val="center"/>
        </w:trPr>
        <w:tc>
          <w:tcPr>
            <w:tcW w:w="1416" w:type="dxa"/>
            <w:vMerge w:val="restart"/>
          </w:tcPr>
          <w:p w:rsidR="00CD3A3E" w:rsidRDefault="00CD3A3E" w:rsidP="00CD3A3E">
            <w:r w:rsidRPr="00B414F4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76672" behindDoc="1" locked="0" layoutInCell="1" allowOverlap="1" wp14:anchorId="4122675D" wp14:editId="5FE43DFD">
                  <wp:simplePos x="0" y="0"/>
                  <wp:positionH relativeFrom="margin">
                    <wp:posOffset>-6985</wp:posOffset>
                  </wp:positionH>
                  <wp:positionV relativeFrom="paragraph">
                    <wp:posOffset>63955</wp:posOffset>
                  </wp:positionV>
                  <wp:extent cx="760730" cy="985520"/>
                  <wp:effectExtent l="0" t="0" r="1270" b="5080"/>
                  <wp:wrapNone/>
                  <wp:docPr id="2" name="Picture 2" descr="D:\اداری\آرم دانشگاه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اداری\آرم دانشگاه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730" cy="985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943" w:type="dxa"/>
            <w:vMerge w:val="restart"/>
            <w:vAlign w:val="center"/>
          </w:tcPr>
          <w:p w:rsidR="00CD3A3E" w:rsidRPr="001903BE" w:rsidRDefault="00CD3A3E" w:rsidP="00CD3A3E">
            <w:pPr>
              <w:bidi/>
              <w:ind w:right="-1260"/>
              <w:rPr>
                <w:rFonts w:cs="B Titr"/>
                <w:b/>
                <w:bCs/>
                <w:sz w:val="30"/>
                <w:szCs w:val="3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30"/>
                <w:szCs w:val="30"/>
                <w:rtl/>
                <w:lang w:bidi="fa-IR"/>
              </w:rPr>
              <w:t xml:space="preserve">                           اطلاعات پایان نامه کارشناسی ارشد</w:t>
            </w:r>
          </w:p>
          <w:p w:rsidR="00CD3A3E" w:rsidRPr="00CD3A3E" w:rsidRDefault="00CD3A3E" w:rsidP="00CD3A3E">
            <w:pPr>
              <w:bidi/>
              <w:jc w:val="center"/>
              <w:rPr>
                <w:rFonts w:cs="B Titr"/>
                <w:sz w:val="30"/>
                <w:szCs w:val="30"/>
                <w:lang w:bidi="fa-IR"/>
              </w:rPr>
            </w:pPr>
            <w:r w:rsidRPr="0025645C">
              <w:rPr>
                <w:rFonts w:cs="B Titr" w:hint="cs"/>
                <w:sz w:val="30"/>
                <w:szCs w:val="30"/>
                <w:rtl/>
                <w:lang w:bidi="fa-IR"/>
              </w:rPr>
              <w:t xml:space="preserve">گروه </w:t>
            </w:r>
            <w:r>
              <w:rPr>
                <w:rFonts w:cs="B Titr" w:hint="cs"/>
                <w:sz w:val="30"/>
                <w:szCs w:val="30"/>
                <w:rtl/>
                <w:lang w:bidi="fa-IR"/>
              </w:rPr>
              <w:t>معماری و شهرسازی</w:t>
            </w:r>
          </w:p>
        </w:tc>
        <w:tc>
          <w:tcPr>
            <w:tcW w:w="2268" w:type="dxa"/>
          </w:tcPr>
          <w:p w:rsidR="00CD3A3E" w:rsidRPr="00CD3A3E" w:rsidRDefault="00CD3A3E" w:rsidP="00CD3A3E">
            <w:pPr>
              <w:bidi/>
              <w:jc w:val="center"/>
              <w:rPr>
                <w:rFonts w:cs="B Mitra"/>
                <w:b/>
                <w:bCs/>
                <w:rtl/>
              </w:rPr>
            </w:pPr>
            <w:r w:rsidRPr="00CD3A3E">
              <w:rPr>
                <w:rFonts w:cs="B Mitra" w:hint="cs"/>
                <w:b/>
                <w:bCs/>
                <w:rtl/>
              </w:rPr>
              <w:t>شماره فرم :</w:t>
            </w:r>
          </w:p>
          <w:p w:rsidR="00CD3A3E" w:rsidRPr="00CD3A3E" w:rsidRDefault="00CD3A3E" w:rsidP="00234ACF">
            <w:pPr>
              <w:bidi/>
              <w:jc w:val="center"/>
              <w:rPr>
                <w:rFonts w:cs="B Mitra"/>
              </w:rPr>
            </w:pPr>
            <w:r>
              <w:rPr>
                <w:rFonts w:cs="B Mitra"/>
              </w:rPr>
              <w:t>A-0</w:t>
            </w:r>
            <w:r w:rsidR="00234ACF">
              <w:rPr>
                <w:rFonts w:cs="B Mitra"/>
              </w:rPr>
              <w:t>2</w:t>
            </w:r>
          </w:p>
        </w:tc>
      </w:tr>
      <w:tr w:rsidR="00CD3A3E" w:rsidTr="00615E3E">
        <w:trPr>
          <w:trHeight w:val="978"/>
          <w:jc w:val="center"/>
        </w:trPr>
        <w:tc>
          <w:tcPr>
            <w:tcW w:w="1416" w:type="dxa"/>
            <w:vMerge/>
          </w:tcPr>
          <w:p w:rsidR="00CD3A3E" w:rsidRDefault="00CD3A3E" w:rsidP="00CD3A3E"/>
        </w:tc>
        <w:tc>
          <w:tcPr>
            <w:tcW w:w="6943" w:type="dxa"/>
            <w:vMerge/>
          </w:tcPr>
          <w:p w:rsidR="00CD3A3E" w:rsidRDefault="00CD3A3E" w:rsidP="00CD3A3E"/>
        </w:tc>
        <w:tc>
          <w:tcPr>
            <w:tcW w:w="2268" w:type="dxa"/>
          </w:tcPr>
          <w:p w:rsidR="00CD3A3E" w:rsidRPr="00CD3A3E" w:rsidRDefault="00CD3A3E" w:rsidP="00CD3A3E">
            <w:pPr>
              <w:bidi/>
              <w:jc w:val="center"/>
              <w:rPr>
                <w:rFonts w:cs="B Mitra"/>
                <w:b/>
                <w:bCs/>
              </w:rPr>
            </w:pPr>
            <w:r w:rsidRPr="00CD3A3E">
              <w:rPr>
                <w:rFonts w:cs="B Mitra" w:hint="cs"/>
                <w:b/>
                <w:bCs/>
                <w:rtl/>
              </w:rPr>
              <w:t>تاریخ بازنگری:</w:t>
            </w:r>
          </w:p>
          <w:p w:rsidR="00CD3A3E" w:rsidRPr="00CD3A3E" w:rsidRDefault="00CD3A3E" w:rsidP="00CD3A3E">
            <w:pPr>
              <w:bidi/>
              <w:jc w:val="center"/>
              <w:rPr>
                <w:rFonts w:cs="B Mitra"/>
              </w:rPr>
            </w:pPr>
            <w:r>
              <w:rPr>
                <w:rFonts w:cs="B Mitra" w:hint="cs"/>
                <w:rtl/>
                <w:lang w:bidi="fa-IR"/>
              </w:rPr>
              <w:t>اسفند ماه 1399</w:t>
            </w:r>
          </w:p>
        </w:tc>
      </w:tr>
    </w:tbl>
    <w:p w:rsidR="00DF3861" w:rsidRDefault="00CD3A3E" w:rsidP="00DF3861">
      <w:pPr>
        <w:rPr>
          <w:rtl/>
        </w:rPr>
      </w:pPr>
      <w:r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64B1A8" wp14:editId="270061CF">
                <wp:simplePos x="0" y="0"/>
                <wp:positionH relativeFrom="margin">
                  <wp:posOffset>-241788</wp:posOffset>
                </wp:positionH>
                <wp:positionV relativeFrom="paragraph">
                  <wp:posOffset>1225208</wp:posOffset>
                </wp:positionV>
                <wp:extent cx="6774473" cy="1406769"/>
                <wp:effectExtent l="0" t="0" r="26670" b="222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4473" cy="1406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414F4" w:rsidRPr="00DF3861" w:rsidRDefault="006124DA" w:rsidP="00B414F4">
                            <w:pPr>
                              <w:bidi/>
                              <w:spacing w:after="0"/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1- </w:t>
                            </w:r>
                            <w:r w:rsidR="00B414F4" w:rsidRPr="00DF3861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شخصات دانشجو</w:t>
                            </w:r>
                          </w:p>
                          <w:p w:rsidR="00B414F4" w:rsidRDefault="00B414F4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</w:t>
                            </w:r>
                            <w:bookmarkStart w:id="0" w:name="_GoBack"/>
                            <w:bookmarkEnd w:id="0"/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ام خانوادگی  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</w:t>
                            </w:r>
                            <w:r w:rsidR="00DF3861"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</w:t>
                            </w: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شماره دانشجویی  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</w:t>
                            </w:r>
                            <w:r w:rsidR="00DF3861"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CD3A3E" w:rsidRDefault="00CD3A3E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رشته و گرایش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.....................................</w:t>
                            </w:r>
                            <w:r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تعداد واحدهای گذرانده شده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.............</w:t>
                            </w:r>
                          </w:p>
                          <w:p w:rsidR="00CD3A3E" w:rsidRDefault="00CD3A3E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شماره تماس 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.......................................</w:t>
                            </w:r>
                            <w:r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                                                    </w:t>
                            </w: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امضا و تاریخ</w:t>
                            </w:r>
                            <w:r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D3A3E">
                              <w:rPr>
                                <w:rFonts w:cs="B Mitra" w:hint="cs"/>
                                <w:color w:val="E7E6E6" w:themeColor="background2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...........................................................</w:t>
                            </w:r>
                          </w:p>
                          <w:p w:rsidR="00CD3A3E" w:rsidRPr="00DF3861" w:rsidRDefault="00CD3A3E" w:rsidP="00CD3A3E">
                            <w:pPr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B414F4" w:rsidRPr="00DF3861" w:rsidRDefault="00B414F4" w:rsidP="00CD3A3E">
                            <w:pPr>
                              <w:bidi/>
                              <w:spacing w:after="0"/>
                              <w:rPr>
                                <w:rFonts w:cs="B Mitra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DF3861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                                              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64B1A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19.05pt;margin-top:96.45pt;width:533.4pt;height:110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" fillcolor="white [3201]" strokeweight="1.5pt">
                <v:textbox>
                  <w:txbxContent>
                    <w:p w:rsidR="00B414F4" w:rsidRPr="00DF3861" w:rsidRDefault="006124DA" w:rsidP="00B414F4">
                      <w:pPr>
                        <w:bidi/>
                        <w:spacing w:after="0"/>
                        <w:rPr>
                          <w:rFonts w:cs="B Mitra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1- </w:t>
                      </w:r>
                      <w:r w:rsidR="00B414F4" w:rsidRPr="00DF3861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شخصات دانشجو</w:t>
                      </w:r>
                    </w:p>
                    <w:p w:rsidR="00B414F4" w:rsidRDefault="00B414F4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نام و نام خانوادگی  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</w:t>
                      </w:r>
                      <w:r w:rsidR="00DF3861"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</w:t>
                      </w: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شماره دانشجویی  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</w:t>
                      </w:r>
                      <w:r w:rsidR="00DF3861"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</w:p>
                    <w:p w:rsidR="00CD3A3E" w:rsidRDefault="00CD3A3E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رشته و گرایش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.....................................</w:t>
                      </w:r>
                      <w:r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تعداد واحدهای گذرانده شده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.............</w:t>
                      </w:r>
                    </w:p>
                    <w:p w:rsidR="00CD3A3E" w:rsidRDefault="00CD3A3E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شماره تماس 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.......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</w:t>
                      </w:r>
                      <w:r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                                                    </w:t>
                      </w: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>امضا و تاریخ</w:t>
                      </w:r>
                      <w:r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Pr="00CD3A3E">
                        <w:rPr>
                          <w:rFonts w:cs="B Mitra" w:hint="cs"/>
                          <w:color w:val="E7E6E6" w:themeColor="background2"/>
                          <w:sz w:val="24"/>
                          <w:szCs w:val="24"/>
                          <w:rtl/>
                          <w:lang w:bidi="fa-IR"/>
                        </w:rPr>
                        <w:t>...........................................................</w:t>
                      </w:r>
                    </w:p>
                    <w:p w:rsidR="00CD3A3E" w:rsidRPr="00DF3861" w:rsidRDefault="00CD3A3E" w:rsidP="00CD3A3E">
                      <w:pPr>
                        <w:bidi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</w:p>
                    <w:p w:rsidR="00B414F4" w:rsidRPr="00DF3861" w:rsidRDefault="00B414F4" w:rsidP="00CD3A3E">
                      <w:pPr>
                        <w:bidi/>
                        <w:spacing w:after="0"/>
                        <w:rPr>
                          <w:rFonts w:cs="B Mitra"/>
                          <w:sz w:val="24"/>
                          <w:szCs w:val="24"/>
                          <w:lang w:bidi="fa-IR"/>
                        </w:rPr>
                      </w:pPr>
                      <w:r w:rsidRPr="00DF3861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                                                                                                                       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tbl>
      <w:tblPr>
        <w:tblStyle w:val="TableGrid"/>
        <w:bidiVisual/>
        <w:tblW w:w="1063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70"/>
        <w:gridCol w:w="2694"/>
        <w:gridCol w:w="2968"/>
        <w:gridCol w:w="2698"/>
      </w:tblGrid>
      <w:tr w:rsidR="006124DA" w:rsidTr="005D7C87">
        <w:trPr>
          <w:jc w:val="center"/>
        </w:trPr>
        <w:tc>
          <w:tcPr>
            <w:tcW w:w="10630" w:type="dxa"/>
            <w:gridSpan w:val="4"/>
          </w:tcPr>
          <w:p w:rsidR="006124DA" w:rsidRPr="002A300B" w:rsidRDefault="006124DA" w:rsidP="002A300B">
            <w:pPr>
              <w:bidi/>
              <w:rPr>
                <w:rFonts w:cs="B Mitra"/>
                <w:color w:val="E7E6E6" w:themeColor="background2"/>
                <w:sz w:val="24"/>
                <w:szCs w:val="24"/>
                <w:rtl/>
              </w:rPr>
            </w:pPr>
            <w:r w:rsidRPr="006124DA">
              <w:rPr>
                <w:rFonts w:cs="B Mitra" w:hint="cs"/>
                <w:b/>
                <w:bCs/>
                <w:sz w:val="24"/>
                <w:szCs w:val="24"/>
                <w:rtl/>
              </w:rPr>
              <w:t>2- موضوع پایان نامه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124DA">
              <w:rPr>
                <w:rFonts w:cs="B Mitra" w:hint="cs"/>
                <w:color w:val="E7E6E6" w:themeColor="background2"/>
                <w:sz w:val="24"/>
                <w:szCs w:val="24"/>
                <w:rtl/>
              </w:rPr>
              <w:t>..........................................................................................................................................................</w:t>
            </w:r>
            <w:r>
              <w:rPr>
                <w:rFonts w:cs="B Mitra" w:hint="cs"/>
                <w:sz w:val="28"/>
                <w:szCs w:val="28"/>
                <w:rtl/>
              </w:rPr>
              <w:t xml:space="preserve">     </w:t>
            </w:r>
          </w:p>
          <w:p w:rsidR="00264DAB" w:rsidRPr="006124DA" w:rsidRDefault="00264DAB" w:rsidP="00264DAB">
            <w:pPr>
              <w:bidi/>
              <w:rPr>
                <w:rFonts w:cs="B Mitra"/>
                <w:b/>
                <w:bCs/>
                <w:sz w:val="28"/>
                <w:szCs w:val="28"/>
                <w:rtl/>
              </w:rPr>
            </w:pPr>
          </w:p>
          <w:p w:rsidR="006124DA" w:rsidRPr="00DF3861" w:rsidRDefault="006124DA" w:rsidP="006124DA">
            <w:pPr>
              <w:bidi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3- مشخصات اساتید راهنما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</w:p>
        </w:tc>
      </w:tr>
      <w:tr w:rsidR="00CD3A3E" w:rsidTr="005D7C87">
        <w:trPr>
          <w:jc w:val="center"/>
        </w:trPr>
        <w:tc>
          <w:tcPr>
            <w:tcW w:w="2270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  <w:r w:rsidRPr="00DF3861">
              <w:rPr>
                <w:rFonts w:cs="B Mitra" w:hint="cs"/>
                <w:sz w:val="24"/>
                <w:szCs w:val="24"/>
                <w:rtl/>
              </w:rPr>
              <w:t>مسئولیت</w:t>
            </w:r>
          </w:p>
        </w:tc>
        <w:tc>
          <w:tcPr>
            <w:tcW w:w="2694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  <w:r w:rsidRPr="00DF3861">
              <w:rPr>
                <w:rFonts w:cs="B Mitra" w:hint="cs"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296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  <w:r w:rsidRPr="00DF3861">
              <w:rPr>
                <w:rFonts w:cs="B Mitra" w:hint="cs"/>
                <w:sz w:val="24"/>
                <w:szCs w:val="24"/>
                <w:rtl/>
              </w:rPr>
              <w:t>مرتبه علمی</w:t>
            </w:r>
          </w:p>
        </w:tc>
        <w:tc>
          <w:tcPr>
            <w:tcW w:w="269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  <w:r w:rsidRPr="00DF3861">
              <w:rPr>
                <w:rFonts w:cs="B Mitra" w:hint="cs"/>
                <w:sz w:val="24"/>
                <w:szCs w:val="24"/>
                <w:rtl/>
              </w:rPr>
              <w:t>امضا و تاریخ</w:t>
            </w:r>
          </w:p>
        </w:tc>
      </w:tr>
      <w:tr w:rsidR="00CD3A3E" w:rsidTr="005D7C87">
        <w:trPr>
          <w:jc w:val="center"/>
        </w:trPr>
        <w:tc>
          <w:tcPr>
            <w:tcW w:w="2270" w:type="dxa"/>
          </w:tcPr>
          <w:p w:rsidR="00CD3A3E" w:rsidRPr="00DF3861" w:rsidRDefault="00CD3A3E" w:rsidP="00DF3861">
            <w:pPr>
              <w:bidi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DF3861">
              <w:rPr>
                <w:rFonts w:cs="B Mitra" w:hint="cs"/>
                <w:b/>
                <w:bCs/>
                <w:sz w:val="24"/>
                <w:szCs w:val="24"/>
                <w:rtl/>
              </w:rPr>
              <w:t>استاد راهنمای اول</w:t>
            </w:r>
          </w:p>
        </w:tc>
        <w:tc>
          <w:tcPr>
            <w:tcW w:w="2694" w:type="dxa"/>
          </w:tcPr>
          <w:p w:rsidR="00CD3A3E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96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69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</w:tr>
      <w:tr w:rsidR="00CD3A3E" w:rsidTr="005D7C87">
        <w:trPr>
          <w:jc w:val="center"/>
        </w:trPr>
        <w:tc>
          <w:tcPr>
            <w:tcW w:w="2270" w:type="dxa"/>
          </w:tcPr>
          <w:p w:rsidR="00CD3A3E" w:rsidRPr="00DF3861" w:rsidRDefault="00CD3A3E" w:rsidP="00DF3861">
            <w:pPr>
              <w:bidi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DF3861">
              <w:rPr>
                <w:rFonts w:cs="B Mitra" w:hint="cs"/>
                <w:b/>
                <w:bCs/>
                <w:sz w:val="24"/>
                <w:szCs w:val="24"/>
                <w:rtl/>
              </w:rPr>
              <w:t>استاد راهنمای دوم</w:t>
            </w:r>
          </w:p>
        </w:tc>
        <w:tc>
          <w:tcPr>
            <w:tcW w:w="2694" w:type="dxa"/>
          </w:tcPr>
          <w:p w:rsidR="00CD3A3E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96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69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</w:tr>
      <w:tr w:rsidR="00CD3A3E" w:rsidTr="005D7C87">
        <w:trPr>
          <w:jc w:val="center"/>
        </w:trPr>
        <w:tc>
          <w:tcPr>
            <w:tcW w:w="2270" w:type="dxa"/>
          </w:tcPr>
          <w:p w:rsidR="00CD3A3E" w:rsidRPr="00DF3861" w:rsidRDefault="00CD3A3E" w:rsidP="00DF3861">
            <w:pPr>
              <w:bidi/>
              <w:rPr>
                <w:rFonts w:cs="B Mitr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694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96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2698" w:type="dxa"/>
          </w:tcPr>
          <w:p w:rsidR="00CD3A3E" w:rsidRPr="00DF3861" w:rsidRDefault="00CD3A3E" w:rsidP="00DF3861">
            <w:pPr>
              <w:bidi/>
              <w:rPr>
                <w:rFonts w:cs="B Mitra"/>
                <w:sz w:val="24"/>
                <w:szCs w:val="24"/>
                <w:rtl/>
              </w:rPr>
            </w:pPr>
          </w:p>
        </w:tc>
      </w:tr>
    </w:tbl>
    <w:p w:rsidR="00DF3861" w:rsidRDefault="00DF3861" w:rsidP="00DF3861">
      <w:pPr>
        <w:bidi/>
        <w:rPr>
          <w:rtl/>
        </w:rPr>
      </w:pPr>
      <w:r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7F304E" wp14:editId="1F6D25A3">
                <wp:simplePos x="0" y="0"/>
                <wp:positionH relativeFrom="column">
                  <wp:posOffset>-185252</wp:posOffset>
                </wp:positionH>
                <wp:positionV relativeFrom="paragraph">
                  <wp:posOffset>210030</wp:posOffset>
                </wp:positionV>
                <wp:extent cx="6732716" cy="3571336"/>
                <wp:effectExtent l="0" t="0" r="11430" b="1016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2716" cy="35713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124DA" w:rsidRDefault="006124DA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rPr>
                                <w:rFonts w:ascii="F_mitra" w:hAnsi="F_mitra" w:cs="B Mitra"/>
                                <w:color w:val="C0C0C0"/>
                                <w:sz w:val="24"/>
                                <w:szCs w:val="24"/>
                                <w:rtl/>
                              </w:rPr>
                            </w:pPr>
                            <w:r w:rsidRPr="006124DA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4- </w:t>
                            </w:r>
                            <w:r w:rsidR="00CD3A3E" w:rsidRPr="006124DA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ظر شورای تخصصی گروه</w:t>
                            </w:r>
                            <w:r w:rsidR="00CD3A3E"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CD3A3E" w:rsidRPr="00CD3A3E">
                              <w:rPr>
                                <w:rFonts w:ascii="F_mitra" w:hAnsi="F_mitra" w:cs="B Mitra" w:hint="cs"/>
                                <w:color w:val="C0C0C0"/>
                                <w:sz w:val="24"/>
                                <w:szCs w:val="24"/>
                                <w:rtl/>
                              </w:rPr>
                              <w:t>.................................................</w:t>
                            </w:r>
                            <w:r w:rsidR="00CD3A3E" w:rsidRPr="00CD3A3E">
                              <w:rPr>
                                <w:rFonts w:ascii="F_mitra" w:hAnsi="F_mitra" w:cs="B Mitra"/>
                                <w:color w:val="C0C0C0"/>
                                <w:sz w:val="24"/>
                                <w:szCs w:val="24"/>
                                <w:rtl/>
                              </w:rPr>
                              <w:t>.................................</w:t>
                            </w:r>
                            <w:r w:rsidR="00CD3A3E" w:rsidRPr="00CD3A3E">
                              <w:rPr>
                                <w:rFonts w:ascii="F_mitra" w:hAnsi="F_mitra" w:cs="B Mitra" w:hint="cs"/>
                                <w:color w:val="C0C0C0"/>
                                <w:sz w:val="24"/>
                                <w:szCs w:val="24"/>
                                <w:rtl/>
                              </w:rPr>
                              <w:t xml:space="preserve">      </w:t>
                            </w:r>
                          </w:p>
                          <w:p w:rsidR="00CD3A3E" w:rsidRPr="00CD3A3E" w:rsidRDefault="00CD3A3E" w:rsidP="006124DA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 xml:space="preserve">نیاز به اصلاح دارد  </w:t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</w:rPr>
                              <w:sym w:font="Akram" w:char="F0FF"/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 xml:space="preserve">                            نیاز به اصلاح ندارد </w:t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</w:rPr>
                              <w:sym w:font="Akram" w:char="F0FF"/>
                            </w: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 xml:space="preserve">  </w:t>
                            </w:r>
                          </w:p>
                          <w:p w:rsid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  <w:r w:rsidRPr="00CD3A3E">
                              <w:rPr>
                                <w:rFonts w:cs="B Mitra" w:hint="cs"/>
                                <w:sz w:val="24"/>
                                <w:szCs w:val="24"/>
                                <w:rtl/>
                              </w:rPr>
                              <w:t xml:space="preserve">مواردی که باید اصلاح یا تکمیل گردد: </w:t>
                            </w:r>
                          </w:p>
                          <w:p w:rsid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:rsid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:rsid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:rsidR="00CD3A3E" w:rsidRPr="00CD3A3E" w:rsidRDefault="00CD3A3E" w:rsidP="00CD3A3E">
                            <w:pPr>
                              <w:tabs>
                                <w:tab w:val="left" w:pos="3354"/>
                                <w:tab w:val="center" w:pos="4939"/>
                              </w:tabs>
                              <w:bidi/>
                              <w:spacing w:line="276" w:lineRule="auto"/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:rsidR="006124DA" w:rsidRDefault="00CD3A3E" w:rsidP="00CD3A3E">
                            <w:pPr>
                              <w:bidi/>
                              <w:spacing w:after="0"/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CD3A3E">
                              <w:rPr>
                                <w:rFonts w:cs="B Mitra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CD3A3E"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CD3A3E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                                                               </w:t>
                            </w:r>
                          </w:p>
                          <w:p w:rsidR="006124DA" w:rsidRDefault="006124DA" w:rsidP="006124DA">
                            <w:pPr>
                              <w:bidi/>
                              <w:spacing w:after="0"/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:rsidR="00DF3861" w:rsidRPr="00CD3A3E" w:rsidRDefault="006124DA" w:rsidP="006124DA">
                            <w:pPr>
                              <w:bidi/>
                              <w:spacing w:after="0"/>
                              <w:rPr>
                                <w:rFonts w:cs="B Mitra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                                                                                                                         </w:t>
                            </w:r>
                            <w:r w:rsidR="00CD3A3E" w:rsidRPr="00CD3A3E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   </w:t>
                            </w:r>
                            <w:r w:rsidR="00CD3A3E" w:rsidRPr="00CD3A3E">
                              <w:rPr>
                                <w:rFonts w:cs="B Mitr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D3A3E" w:rsidRPr="00CD3A3E">
                              <w:rPr>
                                <w:rFonts w:cs="B Mitr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مضاء و تاریخ :</w:t>
                            </w:r>
                          </w:p>
                          <w:p w:rsidR="00270819" w:rsidRPr="00CD3A3E" w:rsidRDefault="00270819" w:rsidP="00DF3861">
                            <w:pPr>
                              <w:bidi/>
                              <w:ind w:left="180"/>
                              <w:rPr>
                                <w:rFonts w:ascii="Arial" w:hAnsi="Arial" w:cs="B Mitra"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:rsidR="00DF3861" w:rsidRPr="00DF3861" w:rsidRDefault="00DF3861" w:rsidP="00DF3861">
                            <w:pPr>
                              <w:bidi/>
                              <w:spacing w:after="0"/>
                              <w:rPr>
                                <w:rFonts w:cs="B Mitra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F304E" id="Text Box 9" o:spid="_x0000_s1027" type="#_x0000_t202" style="position:absolute;left:0;text-align:left;margin-left:-14.6pt;margin-top:16.55pt;width:530.15pt;height:281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" fillcolor="white [3201]" strokeweight="1.5pt">
                <v:textbox>
                  <w:txbxContent>
                    <w:p w:rsidR="006124DA" w:rsidRDefault="006124DA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rPr>
                          <w:rFonts w:ascii="F_Mitra" w:hAnsi="F_Mitra" w:cs="B Mitra"/>
                          <w:color w:val="C0C0C0"/>
                          <w:sz w:val="24"/>
                          <w:szCs w:val="24"/>
                          <w:rtl/>
                        </w:rPr>
                      </w:pPr>
                      <w:r w:rsidRPr="006124DA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4- </w:t>
                      </w:r>
                      <w:r w:rsidR="00CD3A3E" w:rsidRPr="006124DA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ظر شورای تخصصی گروه</w:t>
                      </w:r>
                      <w:r w:rsidR="00CD3A3E" w:rsidRPr="00CD3A3E">
                        <w:rPr>
                          <w:rFonts w:cs="B Mitra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CD3A3E" w:rsidRPr="00CD3A3E">
                        <w:rPr>
                          <w:rFonts w:ascii="F_Mitra" w:hAnsi="F_Mitra" w:cs="B Mitra" w:hint="cs"/>
                          <w:color w:val="C0C0C0"/>
                          <w:sz w:val="24"/>
                          <w:szCs w:val="24"/>
                          <w:rtl/>
                        </w:rPr>
                        <w:t>.................................................</w:t>
                      </w:r>
                      <w:r w:rsidR="00CD3A3E" w:rsidRPr="00CD3A3E">
                        <w:rPr>
                          <w:rFonts w:ascii="F_Mitra" w:hAnsi="F_Mitra" w:cs="B Mitra"/>
                          <w:color w:val="C0C0C0"/>
                          <w:sz w:val="24"/>
                          <w:szCs w:val="24"/>
                          <w:rtl/>
                        </w:rPr>
                        <w:t>.................................</w:t>
                      </w:r>
                      <w:r w:rsidR="00CD3A3E" w:rsidRPr="00CD3A3E">
                        <w:rPr>
                          <w:rFonts w:ascii="F_Mitra" w:hAnsi="F_Mitra" w:cs="B Mitra" w:hint="cs"/>
                          <w:color w:val="C0C0C0"/>
                          <w:sz w:val="24"/>
                          <w:szCs w:val="24"/>
                          <w:rtl/>
                        </w:rPr>
                        <w:t xml:space="preserve">      </w:t>
                      </w:r>
                    </w:p>
                    <w:p w:rsidR="00CD3A3E" w:rsidRPr="00CD3A3E" w:rsidRDefault="00CD3A3E" w:rsidP="006124DA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</w:pP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 xml:space="preserve">نیاز به اصلاح دارد  </w:t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</w:rPr>
                        <w:sym w:font="Akram" w:char="F0FF"/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 xml:space="preserve">                            نیاز به اصلاح ندارد </w:t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</w:rPr>
                        <w:sym w:font="Akram" w:char="F0FF"/>
                      </w: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 xml:space="preserve">  </w:t>
                      </w:r>
                    </w:p>
                    <w:p w:rsid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  <w:r w:rsidRPr="00CD3A3E"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  <w:t xml:space="preserve">مواردی که باید اصلاح یا تکمیل گردد: </w:t>
                      </w:r>
                    </w:p>
                    <w:p w:rsid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</w:p>
                    <w:p w:rsid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</w:p>
                    <w:p w:rsid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/>
                          <w:sz w:val="24"/>
                          <w:szCs w:val="24"/>
                          <w:rtl/>
                        </w:rPr>
                      </w:pPr>
                    </w:p>
                    <w:p w:rsidR="00CD3A3E" w:rsidRPr="00CD3A3E" w:rsidRDefault="00CD3A3E" w:rsidP="00CD3A3E">
                      <w:pPr>
                        <w:tabs>
                          <w:tab w:val="left" w:pos="3354"/>
                          <w:tab w:val="center" w:pos="4939"/>
                        </w:tabs>
                        <w:bidi/>
                        <w:spacing w:line="276" w:lineRule="auto"/>
                        <w:rPr>
                          <w:rFonts w:cs="B Mitra" w:hint="cs"/>
                          <w:sz w:val="24"/>
                          <w:szCs w:val="24"/>
                          <w:rtl/>
                        </w:rPr>
                      </w:pPr>
                    </w:p>
                    <w:p w:rsidR="006124DA" w:rsidRDefault="00CD3A3E" w:rsidP="00CD3A3E">
                      <w:pPr>
                        <w:bidi/>
                        <w:spacing w:after="0"/>
                        <w:rPr>
                          <w:rFonts w:cs="B Mitr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CD3A3E">
                        <w:rPr>
                          <w:rFonts w:cs="B Mitra"/>
                          <w:sz w:val="24"/>
                          <w:szCs w:val="24"/>
                          <w:rtl/>
                        </w:rPr>
                        <w:tab/>
                      </w:r>
                      <w:r w:rsidRPr="00CD3A3E">
                        <w:rPr>
                          <w:rFonts w:cs="B Mitra"/>
                          <w:b/>
                          <w:bCs/>
                          <w:sz w:val="24"/>
                          <w:szCs w:val="24"/>
                        </w:rPr>
                        <w:t xml:space="preserve">      </w:t>
                      </w:r>
                      <w:r w:rsidRPr="00CD3A3E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                                                               </w:t>
                      </w:r>
                    </w:p>
                    <w:p w:rsidR="006124DA" w:rsidRDefault="006124DA" w:rsidP="006124DA">
                      <w:pPr>
                        <w:bidi/>
                        <w:spacing w:after="0"/>
                        <w:rPr>
                          <w:rFonts w:cs="B Mitr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</w:p>
                    <w:p w:rsidR="00DF3861" w:rsidRPr="00CD3A3E" w:rsidRDefault="006124DA" w:rsidP="006124DA">
                      <w:pPr>
                        <w:bidi/>
                        <w:spacing w:after="0"/>
                        <w:rPr>
                          <w:rFonts w:cs="B Mitra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                                                                                                                         </w:t>
                      </w:r>
                      <w:r w:rsidR="00CD3A3E" w:rsidRPr="00CD3A3E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   </w:t>
                      </w:r>
                      <w:r w:rsidR="00CD3A3E" w:rsidRPr="00CD3A3E">
                        <w:rPr>
                          <w:rFonts w:cs="B Mitra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CD3A3E" w:rsidRPr="00CD3A3E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امضاء و تاریخ </w:t>
                      </w:r>
                      <w:r w:rsidR="00CD3A3E" w:rsidRPr="00CD3A3E">
                        <w:rPr>
                          <w:rFonts w:cs="B Mitra" w:hint="cs"/>
                          <w:b/>
                          <w:bCs/>
                          <w:sz w:val="24"/>
                          <w:szCs w:val="24"/>
                          <w:rtl/>
                        </w:rPr>
                        <w:t>:</w:t>
                      </w:r>
                    </w:p>
                    <w:p w:rsidR="00270819" w:rsidRPr="00CD3A3E" w:rsidRDefault="00270819" w:rsidP="00DF3861">
                      <w:pPr>
                        <w:bidi/>
                        <w:ind w:left="180"/>
                        <w:rPr>
                          <w:rFonts w:ascii="Arial" w:hAnsi="Arial" w:cs="B Mitra"/>
                          <w:sz w:val="24"/>
                          <w:szCs w:val="24"/>
                          <w:rtl/>
                        </w:rPr>
                      </w:pPr>
                    </w:p>
                    <w:p w:rsidR="00DF3861" w:rsidRPr="00DF3861" w:rsidRDefault="00DF3861" w:rsidP="00DF3861">
                      <w:pPr>
                        <w:bidi/>
                        <w:spacing w:after="0"/>
                        <w:rPr>
                          <w:rFonts w:cs="B Mitra"/>
                          <w:sz w:val="24"/>
                          <w:szCs w:val="24"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DF3861">
      <w:pPr>
        <w:rPr>
          <w:rtl/>
        </w:rPr>
      </w:pPr>
    </w:p>
    <w:p w:rsidR="00DF3861" w:rsidRDefault="00DF3861" w:rsidP="00270819">
      <w:pPr>
        <w:bidi/>
        <w:rPr>
          <w:rFonts w:cs="B Mitra"/>
          <w:sz w:val="24"/>
          <w:szCs w:val="24"/>
          <w:rtl/>
        </w:rPr>
      </w:pPr>
    </w:p>
    <w:p w:rsidR="006124DA" w:rsidRPr="006124DA" w:rsidRDefault="006124DA" w:rsidP="006124DA">
      <w:pPr>
        <w:bidi/>
        <w:rPr>
          <w:rFonts w:cs="B Mitra"/>
          <w:b/>
          <w:bCs/>
          <w:sz w:val="24"/>
          <w:szCs w:val="24"/>
          <w:rtl/>
        </w:rPr>
      </w:pPr>
      <w:r w:rsidRPr="006124DA">
        <w:rPr>
          <w:rFonts w:cs="B Mitra" w:hint="cs"/>
          <w:b/>
          <w:bCs/>
          <w:sz w:val="24"/>
          <w:szCs w:val="24"/>
          <w:rtl/>
        </w:rPr>
        <w:lastRenderedPageBreak/>
        <w:t xml:space="preserve">5- اطلاعات </w:t>
      </w:r>
      <w:r>
        <w:rPr>
          <w:rFonts w:cs="B Mitra" w:hint="cs"/>
          <w:b/>
          <w:bCs/>
          <w:sz w:val="24"/>
          <w:szCs w:val="24"/>
          <w:rtl/>
        </w:rPr>
        <w:t xml:space="preserve">بخش پژوهشی </w:t>
      </w:r>
      <w:r w:rsidRPr="006124DA">
        <w:rPr>
          <w:rFonts w:cs="B Mitra" w:hint="cs"/>
          <w:b/>
          <w:bCs/>
          <w:sz w:val="24"/>
          <w:szCs w:val="24"/>
          <w:rtl/>
        </w:rPr>
        <w:t>پایان نامه</w:t>
      </w:r>
    </w:p>
    <w:tbl>
      <w:tblPr>
        <w:bidiVisual/>
        <w:tblW w:w="104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40"/>
      </w:tblGrid>
      <w:tr w:rsidR="005B4B40" w:rsidTr="005B4B40">
        <w:trPr>
          <w:trHeight w:val="628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B4B40" w:rsidRPr="0070716B" w:rsidRDefault="005B4B40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موضوع: </w:t>
            </w:r>
          </w:p>
        </w:tc>
      </w:tr>
      <w:tr w:rsidR="0070716B" w:rsidTr="006124DA">
        <w:trPr>
          <w:trHeight w:val="1518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35B84" w:rsidRDefault="0070716B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70716B">
              <w:rPr>
                <w:rFonts w:cs="B Mitra" w:hint="cs"/>
                <w:sz w:val="24"/>
                <w:szCs w:val="24"/>
                <w:rtl/>
              </w:rPr>
              <w:t xml:space="preserve">تعريف مساله : </w:t>
            </w:r>
          </w:p>
          <w:p w:rsidR="00235B84" w:rsidRPr="0070716B" w:rsidRDefault="00235B84" w:rsidP="00235B84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5C5B6D" w:rsidTr="00CD3A3E">
        <w:trPr>
          <w:trHeight w:val="968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C5B6D" w:rsidRPr="0070716B" w:rsidRDefault="005C5B6D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اهداف، کاربردها و استفاده کننندگان از نتیجه تحقیق:</w:t>
            </w:r>
          </w:p>
        </w:tc>
      </w:tr>
      <w:tr w:rsidR="005C5B6D" w:rsidTr="00CD3A3E">
        <w:trPr>
          <w:trHeight w:val="1361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C5B6D" w:rsidRPr="0070716B" w:rsidRDefault="005C5B6D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سوال های اصلی و فرعی تحقیق:</w:t>
            </w:r>
          </w:p>
        </w:tc>
      </w:tr>
      <w:tr w:rsidR="00CD3A3E" w:rsidTr="006124DA">
        <w:trPr>
          <w:trHeight w:val="2537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D3A3E" w:rsidRDefault="00CD3A3E" w:rsidP="008D3510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چکیده ای از پیشینه پژوهش:</w:t>
            </w:r>
          </w:p>
        </w:tc>
      </w:tr>
      <w:tr w:rsidR="005C5B6D" w:rsidTr="00CD3A3E">
        <w:trPr>
          <w:trHeight w:val="53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C5B6D" w:rsidRDefault="005C5B6D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70716B">
              <w:rPr>
                <w:rFonts w:cs="B Mitra" w:hint="cs"/>
                <w:sz w:val="24"/>
                <w:szCs w:val="24"/>
                <w:rtl/>
              </w:rPr>
              <w:t xml:space="preserve">جنبه جدید بودن و نوآوری </w:t>
            </w:r>
            <w:r>
              <w:rPr>
                <w:rFonts w:cs="B Mitra" w:hint="cs"/>
                <w:sz w:val="24"/>
                <w:szCs w:val="24"/>
                <w:rtl/>
              </w:rPr>
              <w:t>تحقیق و طرح:</w:t>
            </w: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70716B" w:rsidTr="00CD3A3E">
        <w:trPr>
          <w:trHeight w:val="1176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716B" w:rsidRPr="00CD3A3E" w:rsidRDefault="0070716B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  <w:r w:rsidRPr="0070716B">
              <w:rPr>
                <w:rFonts w:cs="B Mitra" w:hint="cs"/>
                <w:sz w:val="24"/>
                <w:szCs w:val="24"/>
                <w:rtl/>
              </w:rPr>
              <w:t xml:space="preserve"> روش تحقیق:</w:t>
            </w:r>
          </w:p>
          <w:p w:rsidR="0070716B" w:rsidRDefault="0070716B" w:rsidP="008D3510">
            <w:pPr>
              <w:bidi/>
              <w:jc w:val="both"/>
              <w:rPr>
                <w:rFonts w:cs="B Mitra"/>
              </w:rPr>
            </w:pPr>
          </w:p>
        </w:tc>
      </w:tr>
      <w:tr w:rsidR="00CD3A3E" w:rsidTr="006124DA">
        <w:trPr>
          <w:trHeight w:val="3372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D3A3E" w:rsidRDefault="00CD3A3E" w:rsidP="008D3510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وند (مراحل گام به گام) پاسخ دهی به هر یک از سوالهای تحقیق:</w:t>
            </w:r>
          </w:p>
          <w:p w:rsidR="00CD3A3E" w:rsidRPr="0070716B" w:rsidRDefault="00CD3A3E" w:rsidP="00CD3A3E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</w:tbl>
    <w:p w:rsidR="00264DAB" w:rsidRDefault="00264DAB" w:rsidP="006124DA">
      <w:pPr>
        <w:bidi/>
        <w:rPr>
          <w:rFonts w:cs="B Mitra"/>
          <w:b/>
          <w:bCs/>
          <w:sz w:val="24"/>
          <w:szCs w:val="24"/>
          <w:rtl/>
        </w:rPr>
      </w:pPr>
    </w:p>
    <w:p w:rsidR="006124DA" w:rsidRPr="006124DA" w:rsidRDefault="00264DAB" w:rsidP="00212B25">
      <w:pPr>
        <w:bidi/>
        <w:rPr>
          <w:rFonts w:cs="B Mitra"/>
          <w:b/>
          <w:bCs/>
          <w:sz w:val="24"/>
          <w:szCs w:val="24"/>
          <w:lang w:bidi="fa-IR"/>
        </w:rPr>
      </w:pPr>
      <w:r>
        <w:rPr>
          <w:rFonts w:cs="B Mitra" w:hint="cs"/>
          <w:b/>
          <w:bCs/>
          <w:sz w:val="24"/>
          <w:szCs w:val="24"/>
          <w:rtl/>
        </w:rPr>
        <w:lastRenderedPageBreak/>
        <w:t>6</w:t>
      </w:r>
      <w:r w:rsidR="006124DA" w:rsidRPr="006124DA">
        <w:rPr>
          <w:rFonts w:cs="B Mitra" w:hint="cs"/>
          <w:b/>
          <w:bCs/>
          <w:sz w:val="24"/>
          <w:szCs w:val="24"/>
          <w:rtl/>
        </w:rPr>
        <w:t xml:space="preserve">- اطلاعات </w:t>
      </w:r>
      <w:r w:rsidR="006124DA">
        <w:rPr>
          <w:rFonts w:cs="B Mitra" w:hint="cs"/>
          <w:b/>
          <w:bCs/>
          <w:sz w:val="24"/>
          <w:szCs w:val="24"/>
          <w:rtl/>
        </w:rPr>
        <w:t xml:space="preserve">بخش طراحی </w:t>
      </w:r>
      <w:r w:rsidR="006124DA" w:rsidRPr="006124DA">
        <w:rPr>
          <w:rFonts w:cs="B Mitra" w:hint="cs"/>
          <w:b/>
          <w:bCs/>
          <w:sz w:val="24"/>
          <w:szCs w:val="24"/>
          <w:rtl/>
        </w:rPr>
        <w:t>پایان نامه</w:t>
      </w:r>
      <w:r w:rsidR="006124DA">
        <w:rPr>
          <w:rFonts w:cs="B Mitra" w:hint="cs"/>
          <w:b/>
          <w:bCs/>
          <w:sz w:val="24"/>
          <w:szCs w:val="24"/>
          <w:rtl/>
        </w:rPr>
        <w:t xml:space="preserve"> </w:t>
      </w:r>
      <w:r w:rsidR="006124DA">
        <w:rPr>
          <w:rFonts w:cs="B Mitra" w:hint="cs"/>
          <w:sz w:val="24"/>
          <w:szCs w:val="24"/>
          <w:rtl/>
        </w:rPr>
        <w:t>(</w:t>
      </w:r>
      <w:r w:rsidR="00212B25">
        <w:rPr>
          <w:rFonts w:cs="B Mitra" w:hint="cs"/>
          <w:sz w:val="24"/>
          <w:szCs w:val="24"/>
          <w:rtl/>
        </w:rPr>
        <w:t>می تواند بر اساس موضوع و هدف، شامل معرفی سایت</w:t>
      </w:r>
      <w:r w:rsidR="00212B25">
        <w:rPr>
          <w:rFonts w:cs="B Mitra" w:hint="cs"/>
          <w:sz w:val="24"/>
          <w:szCs w:val="24"/>
          <w:rtl/>
          <w:lang w:bidi="fa-IR"/>
        </w:rPr>
        <w:t xml:space="preserve"> و یا برنامه فیزیکی شود)</w:t>
      </w:r>
    </w:p>
    <w:tbl>
      <w:tblPr>
        <w:bidiVisual/>
        <w:tblW w:w="104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40"/>
      </w:tblGrid>
      <w:tr w:rsidR="005C5B6D" w:rsidTr="00212B25">
        <w:trPr>
          <w:trHeight w:val="13026"/>
        </w:trPr>
        <w:tc>
          <w:tcPr>
            <w:tcW w:w="104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  <w:p w:rsidR="005C5B6D" w:rsidRDefault="005C5B6D" w:rsidP="005C5B6D">
            <w:pPr>
              <w:bidi/>
              <w:jc w:val="both"/>
              <w:rPr>
                <w:rFonts w:cs="B Mitra"/>
                <w:sz w:val="24"/>
                <w:szCs w:val="24"/>
                <w:rtl/>
              </w:rPr>
            </w:pPr>
          </w:p>
        </w:tc>
      </w:tr>
    </w:tbl>
    <w:p w:rsidR="005C5B6D" w:rsidRDefault="005C5B6D" w:rsidP="005C5B6D">
      <w:pPr>
        <w:bidi/>
        <w:jc w:val="both"/>
        <w:rPr>
          <w:rFonts w:cs="B Mitra"/>
          <w:rtl/>
        </w:rPr>
      </w:pPr>
    </w:p>
    <w:p w:rsidR="005C5B6D" w:rsidRPr="00723916" w:rsidRDefault="00264DAB" w:rsidP="00723916">
      <w:pPr>
        <w:pStyle w:val="Title"/>
        <w:bidi/>
        <w:spacing w:after="240"/>
        <w:jc w:val="both"/>
        <w:rPr>
          <w:rFonts w:cs="B Mitra"/>
          <w:sz w:val="24"/>
          <w:szCs w:val="24"/>
          <w:rtl/>
        </w:rPr>
      </w:pPr>
      <w:r>
        <w:rPr>
          <w:rFonts w:cs="B Mitra" w:hint="cs"/>
          <w:sz w:val="24"/>
          <w:szCs w:val="24"/>
          <w:rtl/>
        </w:rPr>
        <w:lastRenderedPageBreak/>
        <w:t xml:space="preserve">7- </w:t>
      </w:r>
      <w:r w:rsidR="005C5B6D" w:rsidRPr="00723916">
        <w:rPr>
          <w:rFonts w:cs="B Mitra" w:hint="cs"/>
          <w:sz w:val="24"/>
          <w:szCs w:val="24"/>
          <w:rtl/>
        </w:rPr>
        <w:t>برنامه زمان بندی</w:t>
      </w:r>
      <w:r w:rsidR="00723916" w:rsidRPr="00723916">
        <w:rPr>
          <w:rFonts w:cs="B Mitra" w:hint="cs"/>
          <w:sz w:val="24"/>
          <w:szCs w:val="24"/>
          <w:rtl/>
        </w:rPr>
        <w:t xml:space="preserve"> </w:t>
      </w:r>
      <w:r w:rsidR="005C5B6D" w:rsidRPr="00723916">
        <w:rPr>
          <w:rFonts w:cs="B Mitra" w:hint="cs"/>
          <w:sz w:val="24"/>
          <w:szCs w:val="24"/>
          <w:rtl/>
        </w:rPr>
        <w:t>و فهرست مقدماتی</w:t>
      </w:r>
    </w:p>
    <w:tbl>
      <w:tblPr>
        <w:bidiVisual/>
        <w:tblW w:w="10475" w:type="dxa"/>
        <w:tblInd w:w="-2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4"/>
        <w:gridCol w:w="5070"/>
        <w:gridCol w:w="2328"/>
        <w:gridCol w:w="2063"/>
      </w:tblGrid>
      <w:tr w:rsidR="005C5B6D" w:rsidTr="00EF052B">
        <w:trPr>
          <w:cantSplit/>
          <w:trHeight w:val="607"/>
        </w:trPr>
        <w:tc>
          <w:tcPr>
            <w:tcW w:w="101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 xml:space="preserve">رديف </w:t>
            </w:r>
          </w:p>
        </w:tc>
        <w:tc>
          <w:tcPr>
            <w:tcW w:w="5070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 xml:space="preserve">شرح برنامه </w:t>
            </w:r>
          </w:p>
        </w:tc>
        <w:tc>
          <w:tcPr>
            <w:tcW w:w="2328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 xml:space="preserve">شروع برنامه </w:t>
            </w:r>
          </w:p>
        </w:tc>
        <w:tc>
          <w:tcPr>
            <w:tcW w:w="2063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خاتمه</w:t>
            </w:r>
          </w:p>
        </w:tc>
      </w:tr>
      <w:tr w:rsidR="005C5B6D" w:rsidTr="00EF052B">
        <w:trPr>
          <w:cantSplit/>
          <w:trHeight w:val="360"/>
        </w:trPr>
        <w:tc>
          <w:tcPr>
            <w:tcW w:w="1014" w:type="dxa"/>
            <w:tcBorders>
              <w:top w:val="single" w:sz="4" w:space="0" w:color="auto"/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center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1</w:t>
            </w:r>
          </w:p>
        </w:tc>
        <w:tc>
          <w:tcPr>
            <w:tcW w:w="5070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328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063" w:type="dxa"/>
            <w:tcBorders>
              <w:top w:val="single" w:sz="4" w:space="0" w:color="auto"/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rPr>
          <w:cantSplit/>
          <w:trHeight w:val="340"/>
        </w:trPr>
        <w:tc>
          <w:tcPr>
            <w:tcW w:w="1014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center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2</w:t>
            </w:r>
          </w:p>
        </w:tc>
        <w:tc>
          <w:tcPr>
            <w:tcW w:w="5070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328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063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rPr>
          <w:cantSplit/>
          <w:trHeight w:val="360"/>
        </w:trPr>
        <w:tc>
          <w:tcPr>
            <w:tcW w:w="1014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center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3</w:t>
            </w:r>
          </w:p>
        </w:tc>
        <w:tc>
          <w:tcPr>
            <w:tcW w:w="5070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328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063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rPr>
          <w:cantSplit/>
          <w:trHeight w:val="340"/>
        </w:trPr>
        <w:tc>
          <w:tcPr>
            <w:tcW w:w="1014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center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4</w:t>
            </w:r>
          </w:p>
        </w:tc>
        <w:tc>
          <w:tcPr>
            <w:tcW w:w="5070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328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063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rPr>
          <w:cantSplit/>
          <w:trHeight w:val="360"/>
        </w:trPr>
        <w:tc>
          <w:tcPr>
            <w:tcW w:w="1014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center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5</w:t>
            </w:r>
          </w:p>
        </w:tc>
        <w:tc>
          <w:tcPr>
            <w:tcW w:w="5070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328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063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rPr>
          <w:cantSplit/>
          <w:trHeight w:val="340"/>
        </w:trPr>
        <w:tc>
          <w:tcPr>
            <w:tcW w:w="1014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center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6</w:t>
            </w:r>
          </w:p>
        </w:tc>
        <w:tc>
          <w:tcPr>
            <w:tcW w:w="5070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328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063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723916" w:rsidTr="005D7C87">
        <w:trPr>
          <w:cantSplit/>
          <w:trHeight w:val="340"/>
        </w:trPr>
        <w:tc>
          <w:tcPr>
            <w:tcW w:w="1014" w:type="dxa"/>
            <w:tcBorders>
              <w:left w:val="single" w:sz="12" w:space="0" w:color="auto"/>
              <w:bottom w:val="single" w:sz="12" w:space="0" w:color="auto"/>
            </w:tcBorders>
          </w:tcPr>
          <w:p w:rsidR="00723916" w:rsidRPr="00EF052B" w:rsidRDefault="00723916" w:rsidP="00723916">
            <w:pPr>
              <w:bidi/>
              <w:spacing w:after="0"/>
              <w:jc w:val="center"/>
              <w:rPr>
                <w:rFonts w:cs="B Mitra"/>
                <w:sz w:val="24"/>
                <w:szCs w:val="24"/>
                <w:rtl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7</w:t>
            </w:r>
          </w:p>
        </w:tc>
        <w:tc>
          <w:tcPr>
            <w:tcW w:w="5070" w:type="dxa"/>
            <w:tcBorders>
              <w:bottom w:val="single" w:sz="12" w:space="0" w:color="auto"/>
            </w:tcBorders>
          </w:tcPr>
          <w:p w:rsidR="00723916" w:rsidRDefault="00723916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328" w:type="dxa"/>
            <w:tcBorders>
              <w:bottom w:val="single" w:sz="12" w:space="0" w:color="auto"/>
            </w:tcBorders>
          </w:tcPr>
          <w:p w:rsidR="00723916" w:rsidRDefault="00723916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2063" w:type="dxa"/>
            <w:tcBorders>
              <w:bottom w:val="single" w:sz="12" w:space="0" w:color="auto"/>
              <w:right w:val="single" w:sz="12" w:space="0" w:color="auto"/>
            </w:tcBorders>
          </w:tcPr>
          <w:p w:rsidR="00723916" w:rsidRDefault="00723916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</w:tbl>
    <w:p w:rsidR="005C5B6D" w:rsidRDefault="005C5B6D" w:rsidP="005C5B6D">
      <w:pPr>
        <w:bidi/>
        <w:jc w:val="both"/>
        <w:rPr>
          <w:rFonts w:cs="Mitra"/>
          <w:sz w:val="28"/>
          <w:szCs w:val="28"/>
        </w:rPr>
      </w:pPr>
    </w:p>
    <w:p w:rsidR="005C5B6D" w:rsidRPr="00723916" w:rsidRDefault="00264DAB" w:rsidP="005C5B6D">
      <w:pPr>
        <w:bidi/>
        <w:jc w:val="both"/>
        <w:rPr>
          <w:rFonts w:cs="B Mitra"/>
          <w:b/>
          <w:bCs/>
          <w:sz w:val="24"/>
          <w:szCs w:val="24"/>
          <w:rtl/>
        </w:rPr>
      </w:pPr>
      <w:r>
        <w:rPr>
          <w:rFonts w:cs="B Mitra" w:hint="cs"/>
          <w:b/>
          <w:bCs/>
          <w:sz w:val="24"/>
          <w:szCs w:val="24"/>
          <w:rtl/>
        </w:rPr>
        <w:t xml:space="preserve">8- </w:t>
      </w:r>
      <w:r w:rsidR="005C5B6D" w:rsidRPr="00723916">
        <w:rPr>
          <w:rFonts w:cs="B Mitra" w:hint="cs"/>
          <w:b/>
          <w:bCs/>
          <w:sz w:val="24"/>
          <w:szCs w:val="24"/>
          <w:rtl/>
        </w:rPr>
        <w:t>منابع و مراجع اصلي مورد استفاده : ( حداقل 7 مورد )</w:t>
      </w:r>
    </w:p>
    <w:tbl>
      <w:tblPr>
        <w:bidiVisual/>
        <w:tblW w:w="10481" w:type="dxa"/>
        <w:tblInd w:w="-2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8"/>
        <w:gridCol w:w="2695"/>
        <w:gridCol w:w="1701"/>
        <w:gridCol w:w="1134"/>
        <w:gridCol w:w="851"/>
        <w:gridCol w:w="1417"/>
        <w:gridCol w:w="1001"/>
        <w:gridCol w:w="984"/>
      </w:tblGrid>
      <w:tr w:rsidR="005C5B6D" w:rsidTr="00EF052B">
        <w:trPr>
          <w:trHeight w:val="720"/>
        </w:trPr>
        <w:tc>
          <w:tcPr>
            <w:tcW w:w="69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رديف</w:t>
            </w:r>
          </w:p>
        </w:tc>
        <w:tc>
          <w:tcPr>
            <w:tcW w:w="2695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عنوان کتاب / مقاله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نام مولف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تاريخ نگارش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محل انتشار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نام انتشار</w:t>
            </w:r>
            <w:r w:rsidR="00F24EC7" w:rsidRPr="00EF052B">
              <w:rPr>
                <w:rFonts w:cs="B Mitra" w:hint="cs"/>
                <w:sz w:val="24"/>
                <w:szCs w:val="24"/>
                <w:rtl/>
              </w:rPr>
              <w:t>ات</w:t>
            </w:r>
          </w:p>
        </w:tc>
        <w:tc>
          <w:tcPr>
            <w:tcW w:w="1001" w:type="dxa"/>
            <w:tcBorders>
              <w:top w:val="single" w:sz="12" w:space="0" w:color="auto"/>
              <w:bottom w:val="single" w:sz="4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سال انتشار</w:t>
            </w:r>
          </w:p>
        </w:tc>
        <w:tc>
          <w:tcPr>
            <w:tcW w:w="984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C5B6D" w:rsidRPr="00EF052B" w:rsidRDefault="005C5B6D" w:rsidP="008D3510">
            <w:pPr>
              <w:bidi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تعداد صفحات</w:t>
            </w:r>
          </w:p>
        </w:tc>
      </w:tr>
      <w:tr w:rsidR="005C5B6D" w:rsidTr="00EF052B">
        <w:tc>
          <w:tcPr>
            <w:tcW w:w="698" w:type="dxa"/>
            <w:tcBorders>
              <w:top w:val="single" w:sz="4" w:space="0" w:color="auto"/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1</w:t>
            </w:r>
          </w:p>
        </w:tc>
        <w:tc>
          <w:tcPr>
            <w:tcW w:w="2695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001" w:type="dxa"/>
            <w:tcBorders>
              <w:top w:val="single" w:sz="4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984" w:type="dxa"/>
            <w:tcBorders>
              <w:top w:val="single" w:sz="4" w:space="0" w:color="auto"/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c>
          <w:tcPr>
            <w:tcW w:w="698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2</w:t>
            </w:r>
          </w:p>
        </w:tc>
        <w:tc>
          <w:tcPr>
            <w:tcW w:w="2695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7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134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85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417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0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984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c>
          <w:tcPr>
            <w:tcW w:w="698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3</w:t>
            </w:r>
          </w:p>
        </w:tc>
        <w:tc>
          <w:tcPr>
            <w:tcW w:w="2695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7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134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85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417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0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984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c>
          <w:tcPr>
            <w:tcW w:w="698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4</w:t>
            </w:r>
          </w:p>
        </w:tc>
        <w:tc>
          <w:tcPr>
            <w:tcW w:w="2695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7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134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85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417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0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984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c>
          <w:tcPr>
            <w:tcW w:w="698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5</w:t>
            </w:r>
          </w:p>
        </w:tc>
        <w:tc>
          <w:tcPr>
            <w:tcW w:w="2695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7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134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85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417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0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984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c>
          <w:tcPr>
            <w:tcW w:w="698" w:type="dxa"/>
            <w:tcBorders>
              <w:left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6</w:t>
            </w:r>
          </w:p>
        </w:tc>
        <w:tc>
          <w:tcPr>
            <w:tcW w:w="2695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7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134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85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417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001" w:type="dxa"/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984" w:type="dxa"/>
            <w:tcBorders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  <w:tr w:rsidR="005C5B6D" w:rsidTr="005D7C87">
        <w:tc>
          <w:tcPr>
            <w:tcW w:w="698" w:type="dxa"/>
            <w:tcBorders>
              <w:left w:val="single" w:sz="12" w:space="0" w:color="auto"/>
              <w:bottom w:val="single" w:sz="12" w:space="0" w:color="auto"/>
            </w:tcBorders>
          </w:tcPr>
          <w:p w:rsidR="005C5B6D" w:rsidRPr="00EF052B" w:rsidRDefault="005C5B6D" w:rsidP="00723916">
            <w:pPr>
              <w:bidi/>
              <w:spacing w:after="0"/>
              <w:jc w:val="both"/>
              <w:rPr>
                <w:rFonts w:cs="B Mitra"/>
                <w:sz w:val="24"/>
                <w:szCs w:val="24"/>
              </w:rPr>
            </w:pPr>
            <w:r w:rsidRPr="00EF052B">
              <w:rPr>
                <w:rFonts w:cs="B Mitra" w:hint="cs"/>
                <w:sz w:val="24"/>
                <w:szCs w:val="24"/>
                <w:rtl/>
              </w:rPr>
              <w:t>7</w:t>
            </w:r>
          </w:p>
        </w:tc>
        <w:tc>
          <w:tcPr>
            <w:tcW w:w="2695" w:type="dxa"/>
            <w:tcBorders>
              <w:bottom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1001" w:type="dxa"/>
            <w:tcBorders>
              <w:bottom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  <w:tc>
          <w:tcPr>
            <w:tcW w:w="984" w:type="dxa"/>
            <w:tcBorders>
              <w:bottom w:val="single" w:sz="12" w:space="0" w:color="auto"/>
              <w:right w:val="single" w:sz="12" w:space="0" w:color="auto"/>
            </w:tcBorders>
          </w:tcPr>
          <w:p w:rsidR="005C5B6D" w:rsidRDefault="005C5B6D" w:rsidP="00723916">
            <w:pPr>
              <w:bidi/>
              <w:spacing w:after="0"/>
              <w:jc w:val="both"/>
              <w:rPr>
                <w:rFonts w:cs="Mitra"/>
                <w:sz w:val="28"/>
                <w:szCs w:val="28"/>
              </w:rPr>
            </w:pPr>
          </w:p>
        </w:tc>
      </w:tr>
    </w:tbl>
    <w:p w:rsidR="005C5B6D" w:rsidRDefault="005C5B6D" w:rsidP="005C5B6D">
      <w:pPr>
        <w:bidi/>
        <w:jc w:val="both"/>
        <w:rPr>
          <w:sz w:val="16"/>
          <w:szCs w:val="16"/>
          <w:rtl/>
        </w:rPr>
      </w:pPr>
    </w:p>
    <w:p w:rsidR="005C5B6D" w:rsidRDefault="005C5B6D" w:rsidP="005C5B6D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6124DA" w:rsidRDefault="006124DA" w:rsidP="006124DA">
      <w:pPr>
        <w:bidi/>
        <w:rPr>
          <w:sz w:val="16"/>
          <w:szCs w:val="16"/>
          <w:rtl/>
        </w:rPr>
      </w:pPr>
    </w:p>
    <w:p w:rsidR="00F06D59" w:rsidRPr="00270819" w:rsidRDefault="00F06D59" w:rsidP="00723916">
      <w:pPr>
        <w:bidi/>
        <w:rPr>
          <w:rFonts w:cs="B Mitra"/>
          <w:sz w:val="24"/>
          <w:szCs w:val="24"/>
        </w:rPr>
      </w:pPr>
    </w:p>
    <w:sectPr w:rsidR="00F06D59" w:rsidRPr="00270819" w:rsidSect="00B414F4">
      <w:pgSz w:w="12240" w:h="15840"/>
      <w:pgMar w:top="567" w:right="1134" w:bottom="1134" w:left="1134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F_mitra">
    <w:charset w:val="00"/>
    <w:family w:val="auto"/>
    <w:pitch w:val="variable"/>
    <w:sig w:usb0="00000003" w:usb1="00000000" w:usb2="00000000" w:usb3="00000000" w:csb0="00000001" w:csb1="00000000"/>
  </w:font>
  <w:font w:name="Akram">
    <w:altName w:val="Symbol"/>
    <w:charset w:val="02"/>
    <w:family w:val="auto"/>
    <w:pitch w:val="variable"/>
    <w:sig w:usb0="00000000" w:usb1="10000000" w:usb2="00000000" w:usb3="00000000" w:csb0="80000000" w:csb1="00000000"/>
  </w:font>
  <w:font w:name="Mitra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TY3N7IwNDIxMjVW0lEKTi0uzszPAykwqgUAURCxZywAAAA="/>
  </w:docVars>
  <w:rsids>
    <w:rsidRoot w:val="00B414F4"/>
    <w:rsid w:val="00194145"/>
    <w:rsid w:val="00212B25"/>
    <w:rsid w:val="00234ACF"/>
    <w:rsid w:val="00235B84"/>
    <w:rsid w:val="00264DAB"/>
    <w:rsid w:val="00270819"/>
    <w:rsid w:val="002A300B"/>
    <w:rsid w:val="005B4B40"/>
    <w:rsid w:val="005C5B6D"/>
    <w:rsid w:val="005D7C87"/>
    <w:rsid w:val="006124DA"/>
    <w:rsid w:val="00615E3E"/>
    <w:rsid w:val="0070716B"/>
    <w:rsid w:val="00723916"/>
    <w:rsid w:val="00751C9C"/>
    <w:rsid w:val="009D1DD7"/>
    <w:rsid w:val="00B414F4"/>
    <w:rsid w:val="00CD3A3E"/>
    <w:rsid w:val="00DF3861"/>
    <w:rsid w:val="00EF052B"/>
    <w:rsid w:val="00F06D59"/>
    <w:rsid w:val="00F24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B4F6E68"/>
  <w15:chartTrackingRefBased/>
  <w15:docId w15:val="{36536B8C-924D-4678-BFCB-97071204D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38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DF3861"/>
    <w:pPr>
      <w:spacing w:after="0" w:line="240" w:lineRule="auto"/>
      <w:jc w:val="center"/>
    </w:pPr>
    <w:rPr>
      <w:rFonts w:ascii="Times New Roman" w:eastAsia="Times New Roman" w:hAnsi="Times New Roman" w:cs="Zar"/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DF3861"/>
    <w:rPr>
      <w:rFonts w:ascii="Times New Roman" w:eastAsia="Times New Roman" w:hAnsi="Times New Roman" w:cs="Zar"/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  <w:rsid w:val="00612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1</cp:revision>
  <cp:lastPrinted>2021-03-08T10:31:00Z</cp:lastPrinted>
  <dcterms:created xsi:type="dcterms:W3CDTF">2021-03-08T06:29:00Z</dcterms:created>
  <dcterms:modified xsi:type="dcterms:W3CDTF">2022-08-13T06:04:00Z</dcterms:modified>
</cp:coreProperties>
</file>